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93587302"/>
        <w:docPartObj>
          <w:docPartGallery w:val="Cover Pages"/>
          <w:docPartUnique/>
        </w:docPartObj>
      </w:sdtPr>
      <w:sdtContent>
        <w:p w14:paraId="1C4649E1" w14:textId="7B315B08" w:rsidR="00734186" w:rsidRDefault="00734186"/>
        <w:p w14:paraId="5F118BBE" w14:textId="218E9481" w:rsidR="00734186" w:rsidRDefault="00C1664D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5E3E955" wp14:editId="2EF3438B">
                    <wp:simplePos x="0" y="0"/>
                    <wp:positionH relativeFrom="column">
                      <wp:posOffset>330200</wp:posOffset>
                    </wp:positionH>
                    <wp:positionV relativeFrom="paragraph">
                      <wp:posOffset>5981700</wp:posOffset>
                    </wp:positionV>
                    <wp:extent cx="2273300" cy="692150"/>
                    <wp:effectExtent l="0" t="0" r="0" b="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73300" cy="6921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7594FA5" w14:textId="74663AA4" w:rsidR="00C1664D" w:rsidRDefault="00C1664D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>Rohit Katariya</w:t>
                                </w:r>
                              </w:p>
                              <w:p w14:paraId="10E4A988" w14:textId="0591DE3C" w:rsidR="00C1664D" w:rsidRPr="00C1664D" w:rsidRDefault="00C1664D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>2020CSZ884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75E3E95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26pt;margin-top:471pt;width:179pt;height:5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" fillcolor="white [3201]" stroked="f" strokeweight=".5pt">
                    <v:textbox>
                      <w:txbxContent>
                        <w:p w14:paraId="17594FA5" w14:textId="74663AA4" w:rsidR="00C1664D" w:rsidRDefault="00C1664D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Rohit Katariya</w:t>
                          </w:r>
                        </w:p>
                        <w:p w14:paraId="10E4A988" w14:textId="0591DE3C" w:rsidR="00C1664D" w:rsidRPr="00C1664D" w:rsidRDefault="00C1664D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2020CSZ8844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734186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12C8E81" wp14:editId="5563F182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A31CC67" w14:textId="10890B8C" w:rsidR="00734186" w:rsidRDefault="00734186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ssignment 3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37B6E67" w14:textId="2C0CFC1E" w:rsidR="00734186" w:rsidRDefault="00734186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Parallel Sorting Using MPI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014716E0" w14:textId="15281F99" w:rsidR="00734186" w:rsidRDefault="00734186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COL 73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w14:anchorId="712C8E81" id="Text Box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6A31CC67" w14:textId="10890B8C" w:rsidR="00734186" w:rsidRDefault="00734186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Assignment 3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37B6E67" w14:textId="2C0CFC1E" w:rsidR="00734186" w:rsidRDefault="00734186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Parallel Sorting Using MPI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014716E0" w14:textId="15281F99" w:rsidR="00734186" w:rsidRDefault="00734186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COL 730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73418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634F1CC" wp14:editId="682D1CB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E75FEA1" w14:textId="6BE37D88" w:rsidR="00734186" w:rsidRDefault="00734186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634F1CC" id="Rectangle 132" o:spid="_x0000_s1028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E75FEA1" w14:textId="6BE37D88" w:rsidR="00734186" w:rsidRDefault="00734186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734186">
            <w:br w:type="page"/>
          </w:r>
        </w:p>
      </w:sdtContent>
    </w:sdt>
    <w:p w14:paraId="46792A40" w14:textId="74EDBA50" w:rsidR="0053537C" w:rsidRDefault="0053537C" w:rsidP="0053537C">
      <w:pPr>
        <w:pStyle w:val="Heading1"/>
      </w:pPr>
      <w:r>
        <w:lastRenderedPageBreak/>
        <w:t>Processor count vs Execution time graph</w:t>
      </w:r>
    </w:p>
    <w:p w14:paraId="338599CE" w14:textId="276A5339" w:rsidR="0053537C" w:rsidRDefault="0053537C"/>
    <w:tbl>
      <w:tblPr>
        <w:tblW w:w="2880" w:type="dxa"/>
        <w:tblLook w:val="04A0" w:firstRow="1" w:lastRow="0" w:firstColumn="1" w:lastColumn="0" w:noHBand="0" w:noVBand="1"/>
      </w:tblPr>
      <w:tblGrid>
        <w:gridCol w:w="1027"/>
        <w:gridCol w:w="920"/>
        <w:gridCol w:w="933"/>
      </w:tblGrid>
      <w:tr w:rsidR="0053537C" w:rsidRPr="0053537C" w14:paraId="6E576399" w14:textId="77777777" w:rsidTr="0053537C">
        <w:trPr>
          <w:trHeight w:val="52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A2EB6F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problem siz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F0A72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nproc</w:t>
            </w:r>
            <w:proofErr w:type="spellEnd"/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B07A79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Time</w:t>
            </w:r>
          </w:p>
        </w:tc>
      </w:tr>
      <w:tr w:rsidR="0053537C" w:rsidRPr="0053537C" w14:paraId="0C832084" w14:textId="77777777" w:rsidTr="0053537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94D726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00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0E9C4E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8F2B76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2.389</w:t>
            </w:r>
          </w:p>
        </w:tc>
      </w:tr>
      <w:tr w:rsidR="0053537C" w:rsidRPr="0053537C" w14:paraId="6930C90B" w14:textId="77777777" w:rsidTr="0053537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8328D8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00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C2A57C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356AC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9.743</w:t>
            </w:r>
          </w:p>
        </w:tc>
      </w:tr>
      <w:tr w:rsidR="0053537C" w:rsidRPr="0053537C" w14:paraId="0C1E48AB" w14:textId="77777777" w:rsidTr="0053537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9D8C8E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00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25EA18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9271A4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8.592</w:t>
            </w:r>
          </w:p>
        </w:tc>
      </w:tr>
      <w:tr w:rsidR="0053537C" w:rsidRPr="0053537C" w14:paraId="2228BB82" w14:textId="77777777" w:rsidTr="0053537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D6826B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00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56027C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AA310E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8.227</w:t>
            </w:r>
          </w:p>
        </w:tc>
      </w:tr>
      <w:tr w:rsidR="0053537C" w:rsidRPr="0053537C" w14:paraId="0DDFB76B" w14:textId="77777777" w:rsidTr="0053537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AE2067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00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1DCF69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AA744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7.06</w:t>
            </w:r>
          </w:p>
        </w:tc>
      </w:tr>
      <w:tr w:rsidR="0053537C" w:rsidRPr="0053537C" w14:paraId="1A977A68" w14:textId="77777777" w:rsidTr="0053537C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C43EF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100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170D47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53462" w14:textId="77777777" w:rsidR="0053537C" w:rsidRPr="0053537C" w:rsidRDefault="0053537C" w:rsidP="0053537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IN"/>
              </w:rPr>
            </w:pPr>
            <w:r w:rsidRPr="0053537C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" w:eastAsia="en-IN"/>
              </w:rPr>
              <w:t>8.354</w:t>
            </w:r>
          </w:p>
        </w:tc>
      </w:tr>
    </w:tbl>
    <w:p w14:paraId="35076DF3" w14:textId="77777777" w:rsidR="0053537C" w:rsidRDefault="0053537C"/>
    <w:p w14:paraId="68F5AA6F" w14:textId="77777777" w:rsidR="0053537C" w:rsidRDefault="0053537C"/>
    <w:p w14:paraId="77DCA625" w14:textId="77777777" w:rsidR="0053537C" w:rsidRDefault="0053537C"/>
    <w:p w14:paraId="0B7081CD" w14:textId="77777777" w:rsidR="0053537C" w:rsidRDefault="0053537C"/>
    <w:p w14:paraId="01AB890D" w14:textId="05D7812A" w:rsidR="00DB181F" w:rsidRDefault="0053537C">
      <w:r>
        <w:rPr>
          <w:noProof/>
        </w:rPr>
        <w:drawing>
          <wp:inline distT="0" distB="0" distL="0" distR="0" wp14:anchorId="2CB57457" wp14:editId="483D056C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EEA33AD-772D-470F-A3C5-F0A721CADD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782CBA0" w14:textId="2FCA88C6" w:rsidR="0053537C" w:rsidRDefault="0053537C"/>
    <w:p w14:paraId="07EDF0FF" w14:textId="666E8847" w:rsidR="0053537C" w:rsidRDefault="0053537C" w:rsidP="0053537C">
      <w:pPr>
        <w:pStyle w:val="Heading1"/>
      </w:pPr>
      <w:r>
        <w:t>Approach/ Algorithm used</w:t>
      </w:r>
    </w:p>
    <w:p w14:paraId="396F0374" w14:textId="72E4560D" w:rsidR="0053537C" w:rsidRDefault="0053537C" w:rsidP="0053537C"/>
    <w:p w14:paraId="3CC6138E" w14:textId="78737765" w:rsidR="0053537C" w:rsidRDefault="0053537C" w:rsidP="0053537C">
      <w:pPr>
        <w:pStyle w:val="ListParagraph"/>
        <w:numPr>
          <w:ilvl w:val="0"/>
          <w:numId w:val="1"/>
        </w:numPr>
      </w:pPr>
      <w:r>
        <w:t>Designed parallelized version of quick sort</w:t>
      </w:r>
    </w:p>
    <w:p w14:paraId="3ABA969B" w14:textId="52395C31" w:rsidR="0053537C" w:rsidRDefault="00734186" w:rsidP="00734186">
      <w:pPr>
        <w:pStyle w:val="ListParagraph"/>
        <w:numPr>
          <w:ilvl w:val="0"/>
          <w:numId w:val="1"/>
        </w:numPr>
      </w:pPr>
      <w:r w:rsidRPr="00734186">
        <w:rPr>
          <w:b/>
          <w:bCs/>
        </w:rPr>
        <w:t>Why not merge sort</w:t>
      </w:r>
      <w:r>
        <w:t xml:space="preserve">? </w:t>
      </w:r>
      <w:proofErr w:type="gramStart"/>
      <w:r w:rsidR="0053537C">
        <w:t>Started</w:t>
      </w:r>
      <w:proofErr w:type="gramEnd"/>
      <w:r w:rsidR="0053537C">
        <w:t xml:space="preserve"> with merge sort but thought it would require a lot of message passing and a lot of auxiliary memory creation required</w:t>
      </w:r>
    </w:p>
    <w:p w14:paraId="6307CD7F" w14:textId="7256AE35" w:rsidR="0053537C" w:rsidRDefault="0053537C" w:rsidP="0053537C">
      <w:pPr>
        <w:pStyle w:val="ListParagraph"/>
        <w:numPr>
          <w:ilvl w:val="0"/>
          <w:numId w:val="1"/>
        </w:numPr>
      </w:pPr>
      <w:r>
        <w:t>Parallelized quick sort:</w:t>
      </w:r>
    </w:p>
    <w:p w14:paraId="026620F1" w14:textId="77721A8B" w:rsidR="0053537C" w:rsidRDefault="0053537C" w:rsidP="0053537C">
      <w:pPr>
        <w:pStyle w:val="ListParagraph"/>
        <w:numPr>
          <w:ilvl w:val="1"/>
          <w:numId w:val="1"/>
        </w:numPr>
      </w:pPr>
      <w:r>
        <w:t>Step 1: Message passing</w:t>
      </w:r>
      <w:r w:rsidR="00ED3C85">
        <w:t xml:space="preserve"> </w:t>
      </w:r>
      <w:r>
        <w:t>(all gather) between processors how many elements each has.</w:t>
      </w:r>
    </w:p>
    <w:p w14:paraId="29A0961C" w14:textId="12EE0494" w:rsidR="0053537C" w:rsidRDefault="0053537C" w:rsidP="0053537C">
      <w:pPr>
        <w:pStyle w:val="ListParagraph"/>
        <w:numPr>
          <w:ilvl w:val="1"/>
          <w:numId w:val="1"/>
        </w:numPr>
      </w:pPr>
      <w:r>
        <w:t xml:space="preserve">Step 2: Processor 1 sends pivot element to each </w:t>
      </w:r>
      <w:proofErr w:type="gramStart"/>
      <w:r>
        <w:t>processor(</w:t>
      </w:r>
      <w:proofErr w:type="spellStart"/>
      <w:proofErr w:type="gramEnd"/>
      <w:r w:rsidR="00ED3C85">
        <w:t>MPI_Isend</w:t>
      </w:r>
      <w:proofErr w:type="spellEnd"/>
      <w:r w:rsidR="00ED3C85">
        <w:t xml:space="preserve">, </w:t>
      </w:r>
      <w:proofErr w:type="spellStart"/>
      <w:r w:rsidR="00ED3C85">
        <w:t>MPI_recv</w:t>
      </w:r>
      <w:proofErr w:type="spellEnd"/>
      <w:r>
        <w:t>)</w:t>
      </w:r>
    </w:p>
    <w:p w14:paraId="503250E5" w14:textId="453AE69B" w:rsidR="00ED3C85" w:rsidRDefault="00ED3C85" w:rsidP="0053537C">
      <w:pPr>
        <w:pStyle w:val="ListParagraph"/>
        <w:numPr>
          <w:ilvl w:val="1"/>
          <w:numId w:val="1"/>
        </w:numPr>
      </w:pPr>
      <w:r>
        <w:t xml:space="preserve">Step 3: Each processor divides itself into 2 parts </w:t>
      </w:r>
      <w:proofErr w:type="gramStart"/>
      <w:r>
        <w:t>left</w:t>
      </w:r>
      <w:r>
        <w:t>(</w:t>
      </w:r>
      <w:proofErr w:type="gramEnd"/>
      <w:r>
        <w:t xml:space="preserve">containing items </w:t>
      </w:r>
      <w:r>
        <w:t xml:space="preserve">&lt; </w:t>
      </w:r>
      <w:r>
        <w:t>pivot)</w:t>
      </w:r>
      <w:r>
        <w:t xml:space="preserve"> and right(containing items &gt;=pivot)</w:t>
      </w:r>
    </w:p>
    <w:p w14:paraId="7FADAB6F" w14:textId="1C991A88" w:rsidR="00ED3C85" w:rsidRDefault="00ED3C85" w:rsidP="0053537C">
      <w:pPr>
        <w:pStyle w:val="ListParagraph"/>
        <w:numPr>
          <w:ilvl w:val="1"/>
          <w:numId w:val="1"/>
        </w:numPr>
      </w:pPr>
      <w:r>
        <w:lastRenderedPageBreak/>
        <w:t xml:space="preserve">Step 4: Message passing </w:t>
      </w:r>
      <w:r w:rsidR="00701EAD">
        <w:t>to other processors that how many elements smaller than pivot are present with itself</w:t>
      </w:r>
    </w:p>
    <w:p w14:paraId="389B9A24" w14:textId="533381D6" w:rsidR="00701EAD" w:rsidRDefault="00701EAD" w:rsidP="0053537C">
      <w:pPr>
        <w:pStyle w:val="ListParagraph"/>
        <w:numPr>
          <w:ilvl w:val="1"/>
          <w:numId w:val="1"/>
        </w:numPr>
      </w:pPr>
      <w:r>
        <w:t xml:space="preserve">Step 5: </w:t>
      </w:r>
      <w:proofErr w:type="gramStart"/>
      <w:r>
        <w:t>Processors</w:t>
      </w:r>
      <w:proofErr w:type="gramEnd"/>
      <w:r>
        <w:t xml:space="preserve"> compute whether they are left, right or pivot processors themselves; and start sending elements between each other swapping elements to get</w:t>
      </w:r>
      <w:r w:rsidR="00734186">
        <w:t xml:space="preserve"> to a state where there are first all elements less than pivot then all with values more than pivot.</w:t>
      </w:r>
    </w:p>
    <w:p w14:paraId="7A08C9C7" w14:textId="34E251AE" w:rsidR="00734186" w:rsidRDefault="00734186" w:rsidP="0053537C">
      <w:pPr>
        <w:pStyle w:val="ListParagraph"/>
        <w:numPr>
          <w:ilvl w:val="1"/>
          <w:numId w:val="1"/>
        </w:numPr>
      </w:pPr>
      <w:r>
        <w:t>Step 6: pace pivot at the correct place by message passing to correct processor</w:t>
      </w:r>
    </w:p>
    <w:p w14:paraId="69645DB8" w14:textId="7D0AF600" w:rsidR="00734186" w:rsidRPr="0053537C" w:rsidRDefault="00734186" w:rsidP="0053537C">
      <w:pPr>
        <w:pStyle w:val="ListParagraph"/>
        <w:numPr>
          <w:ilvl w:val="1"/>
          <w:numId w:val="1"/>
        </w:numPr>
      </w:pPr>
      <w:r>
        <w:t>Step 7: do recursive call on left and right arrays of pivot.</w:t>
      </w:r>
    </w:p>
    <w:p w14:paraId="3881CBA7" w14:textId="77777777" w:rsidR="0053537C" w:rsidRPr="0053537C" w:rsidRDefault="0053537C" w:rsidP="0053537C"/>
    <w:sectPr w:rsidR="0053537C" w:rsidRPr="0053537C" w:rsidSect="0073418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AB7F50"/>
    <w:multiLevelType w:val="hybridMultilevel"/>
    <w:tmpl w:val="02D28F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rY0MzczMbQwMTdV0lEKTi0uzszPAykwrAUAJiLakiwAAAA="/>
  </w:docVars>
  <w:rsids>
    <w:rsidRoot w:val="0053537C"/>
    <w:rsid w:val="0053537C"/>
    <w:rsid w:val="00701EAD"/>
    <w:rsid w:val="00721F53"/>
    <w:rsid w:val="00734186"/>
    <w:rsid w:val="00C1664D"/>
    <w:rsid w:val="00DB181F"/>
    <w:rsid w:val="00ED3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8C95A"/>
  <w15:chartTrackingRefBased/>
  <w15:docId w15:val="{48AE4EC3-3300-440B-B34E-DECC255E5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53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53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3537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3418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34186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28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C$1</c:f>
              <c:strCache>
                <c:ptCount val="1"/>
                <c:pt idx="0">
                  <c:v>Tim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B$2:$B$7</c:f>
              <c:numCache>
                <c:formatCode>General</c:formatCode>
                <c:ptCount val="6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</c:numCache>
            </c:numRef>
          </c:cat>
          <c:val>
            <c:numRef>
              <c:f>Sheet1!$C$2:$C$7</c:f>
              <c:numCache>
                <c:formatCode>General</c:formatCode>
                <c:ptCount val="6"/>
                <c:pt idx="0">
                  <c:v>12.388999999999999</c:v>
                </c:pt>
                <c:pt idx="1">
                  <c:v>9.7430000000000003</c:v>
                </c:pt>
                <c:pt idx="2">
                  <c:v>8.5920000000000005</c:v>
                </c:pt>
                <c:pt idx="3">
                  <c:v>8.2270000000000003</c:v>
                </c:pt>
                <c:pt idx="4">
                  <c:v>7.06</c:v>
                </c:pt>
                <c:pt idx="5">
                  <c:v>8.35399999999999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39A-4A10-93E2-D10840F219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832415"/>
        <c:axId val="175831999"/>
      </c:lineChart>
      <c:catAx>
        <c:axId val="17583241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831999"/>
        <c:crosses val="autoZero"/>
        <c:auto val="1"/>
        <c:lblAlgn val="ctr"/>
        <c:lblOffset val="100"/>
        <c:noMultiLvlLbl val="0"/>
      </c:catAx>
      <c:valAx>
        <c:axId val="175831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583241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9FCF91DAB424F82DC80C87122A3F9" ma:contentTypeVersion="11" ma:contentTypeDescription="Create a new document." ma:contentTypeScope="" ma:versionID="9a47873130090df5b862ff68d7c7e6d4">
  <xsd:schema xmlns:xsd="http://www.w3.org/2001/XMLSchema" xmlns:xs="http://www.w3.org/2001/XMLSchema" xmlns:p="http://schemas.microsoft.com/office/2006/metadata/properties" xmlns:ns3="0ececc96-2f5d-45d1-8b4d-11fdd4aefc65" xmlns:ns4="eb7a0a8f-8e3e-4b05-a898-280f577d379a" targetNamespace="http://schemas.microsoft.com/office/2006/metadata/properties" ma:root="true" ma:fieldsID="acd0047178a8f36ce9d0dadc94582ebe" ns3:_="" ns4:_="">
    <xsd:import namespace="0ececc96-2f5d-45d1-8b4d-11fdd4aefc65"/>
    <xsd:import namespace="eb7a0a8f-8e3e-4b05-a898-280f577d37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cecc96-2f5d-45d1-8b4d-11fdd4aef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a0a8f-8e3e-4b05-a898-280f577d379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3AABD4-75A1-4264-9DCA-8310F1EBA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cecc96-2f5d-45d1-8b4d-11fdd4aefc65"/>
    <ds:schemaRef ds:uri="eb7a0a8f-8e3e-4b05-a898-280f577d37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C3BB93-363B-4E86-B986-F4E39B43967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B77E52-24CE-4B90-8F2B-6F00A7641885}">
  <ds:schemaRefs>
    <ds:schemaRef ds:uri="http://schemas.microsoft.com/office/2006/documentManagement/types"/>
    <ds:schemaRef ds:uri="http://purl.org/dc/elements/1.1/"/>
    <ds:schemaRef ds:uri="eb7a0a8f-8e3e-4b05-a898-280f577d379a"/>
    <ds:schemaRef ds:uri="http://purl.org/dc/terms/"/>
    <ds:schemaRef ds:uri="http://www.w3.org/XML/1998/namespace"/>
    <ds:schemaRef ds:uri="0ececc96-2f5d-45d1-8b4d-11fdd4aefc65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>Parallel Sorting Using MPI</dc:subject>
  <dc:creator>COL 730</dc:creator>
  <cp:keywords/>
  <dc:description/>
  <cp:lastModifiedBy>Rohit Katariya</cp:lastModifiedBy>
  <cp:revision>1</cp:revision>
  <dcterms:created xsi:type="dcterms:W3CDTF">2021-10-19T16:19:00Z</dcterms:created>
  <dcterms:modified xsi:type="dcterms:W3CDTF">2021-10-19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9FCF91DAB424F82DC80C87122A3F9</vt:lpwstr>
  </property>
</Properties>
</file>